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925139" w14:textId="3E399609" w:rsidR="00BD7101" w:rsidRPr="009B2F90" w:rsidRDefault="00CF4963" w:rsidP="00E87CE3">
      <w:pPr>
        <w:bidi/>
        <w:jc w:val="both"/>
        <w:rPr>
          <w:rFonts w:cs="B Nazanin"/>
        </w:rPr>
      </w:pPr>
      <w:r>
        <w:rPr>
          <w:rFonts w:cs="B Nazani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EFDCA8" wp14:editId="15C3B4AE">
                <wp:simplePos x="0" y="0"/>
                <wp:positionH relativeFrom="margin">
                  <wp:posOffset>3477260</wp:posOffset>
                </wp:positionH>
                <wp:positionV relativeFrom="margin">
                  <wp:posOffset>-301625</wp:posOffset>
                </wp:positionV>
                <wp:extent cx="3364865" cy="1468755"/>
                <wp:effectExtent l="0" t="0" r="0" b="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64865" cy="14687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6D49BE2" w14:textId="07B38AE0" w:rsidR="009B2F90" w:rsidRPr="009B2F90" w:rsidRDefault="009B2F90" w:rsidP="007A602A">
                            <w:pPr>
                              <w:bidi/>
                              <w:spacing w:after="0"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9B2F90"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ب</w:t>
                            </w:r>
                            <w:r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سمه تعالی</w:t>
                            </w:r>
                          </w:p>
                          <w:p w14:paraId="0FE45D6E" w14:textId="0DE37085" w:rsidR="009B2F90" w:rsidRPr="009B2F90" w:rsidRDefault="009B2F90" w:rsidP="007A602A">
                            <w:pPr>
                              <w:bidi/>
                              <w:spacing w:after="0"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دانشگاه صنعتی شریف</w:t>
                            </w:r>
                          </w:p>
                          <w:p w14:paraId="67255BC3" w14:textId="578C1A40" w:rsidR="009B2F90" w:rsidRPr="009B2F90" w:rsidRDefault="009B2F90" w:rsidP="007A602A">
                            <w:pPr>
                              <w:bidi/>
                              <w:spacing w:after="0"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دانشکده </w:t>
                            </w:r>
                            <w:r w:rsidR="009903D2"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علوم کامپیوتر</w:t>
                            </w:r>
                          </w:p>
                          <w:p w14:paraId="637841CC" w14:textId="70451602" w:rsidR="009B2F90" w:rsidRPr="009B2F90" w:rsidRDefault="00397CA1" w:rsidP="007A602A">
                            <w:pPr>
                              <w:bidi/>
                              <w:spacing w:after="0"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Image processing</w:t>
                            </w:r>
                            <w:r w:rsidR="009B2F90"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 - دکتر 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مصطفی کمالی</w:t>
                            </w:r>
                          </w:p>
                          <w:p w14:paraId="688081C9" w14:textId="2DA4C0FC" w:rsidR="009B2F90" w:rsidRPr="009B2F90" w:rsidRDefault="00397CA1" w:rsidP="007A602A">
                            <w:pPr>
                              <w:bidi/>
                              <w:spacing w:after="0"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HW</w:t>
                            </w:r>
                            <w:r w:rsidR="007A602A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3</w:t>
                            </w:r>
                            <w:r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24D3E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q</w:t>
                            </w:r>
                            <w:r w:rsidR="0044764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2</w:t>
                            </w:r>
                            <w:r w:rsidR="00024D3E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report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EFDCA8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273.8pt;margin-top:-23.75pt;width:264.95pt;height:115.6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" filled="f" stroked="f" strokeweight=".5pt">
                <v:textbox>
                  <w:txbxContent>
                    <w:p w14:paraId="36D49BE2" w14:textId="07B38AE0" w:rsidR="009B2F90" w:rsidRPr="009B2F90" w:rsidRDefault="009B2F90" w:rsidP="007A602A">
                      <w:pPr>
                        <w:bidi/>
                        <w:spacing w:after="0"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9B2F90"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>ب</w:t>
                      </w:r>
                      <w:r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  <w:t>سمه تعالی</w:t>
                      </w:r>
                    </w:p>
                    <w:p w14:paraId="0FE45D6E" w14:textId="0DE37085" w:rsidR="009B2F90" w:rsidRPr="009B2F90" w:rsidRDefault="009B2F90" w:rsidP="007A602A">
                      <w:pPr>
                        <w:bidi/>
                        <w:spacing w:after="0"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  <w:t>دانشگاه صنعتی شریف</w:t>
                      </w:r>
                    </w:p>
                    <w:p w14:paraId="67255BC3" w14:textId="578C1A40" w:rsidR="009B2F90" w:rsidRPr="009B2F90" w:rsidRDefault="009B2F90" w:rsidP="007A602A">
                      <w:pPr>
                        <w:bidi/>
                        <w:spacing w:after="0"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</w:pPr>
                      <w:r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دانشکده </w:t>
                      </w:r>
                      <w:r w:rsidR="009903D2"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</w:rPr>
                        <w:t>علوم کامپیوتر</w:t>
                      </w:r>
                    </w:p>
                    <w:p w14:paraId="637841CC" w14:textId="70451602" w:rsidR="009B2F90" w:rsidRPr="009B2F90" w:rsidRDefault="00397CA1" w:rsidP="007A602A">
                      <w:pPr>
                        <w:bidi/>
                        <w:spacing w:after="0"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</w:pPr>
                      <w:r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Image processing</w:t>
                      </w:r>
                      <w:r w:rsidR="009B2F90"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 - دکتر </w:t>
                      </w:r>
                      <w:r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>مصطفی کمالی</w:t>
                      </w:r>
                    </w:p>
                    <w:p w14:paraId="688081C9" w14:textId="2DA4C0FC" w:rsidR="009B2F90" w:rsidRPr="009B2F90" w:rsidRDefault="00397CA1" w:rsidP="007A602A">
                      <w:pPr>
                        <w:bidi/>
                        <w:spacing w:after="0"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HW</w:t>
                      </w:r>
                      <w:r w:rsidR="007A602A"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3</w:t>
                      </w:r>
                      <w:r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 w:rsidR="00024D3E"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q</w:t>
                      </w:r>
                      <w:r w:rsidR="00447640"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2</w:t>
                      </w:r>
                      <w:r w:rsidR="00024D3E"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 xml:space="preserve">report 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rFonts w:cs="B Nazanin"/>
          <w:noProof/>
        </w:rPr>
        <w:drawing>
          <wp:anchor distT="0" distB="0" distL="114300" distR="114300" simplePos="0" relativeHeight="251658240" behindDoc="0" locked="0" layoutInCell="1" allowOverlap="1" wp14:anchorId="7F65085A" wp14:editId="08213503">
            <wp:simplePos x="0" y="0"/>
            <wp:positionH relativeFrom="margin">
              <wp:posOffset>-50165</wp:posOffset>
            </wp:positionH>
            <wp:positionV relativeFrom="margin">
              <wp:posOffset>-306070</wp:posOffset>
            </wp:positionV>
            <wp:extent cx="1371600" cy="137160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121F37" w14:textId="118B445B" w:rsidR="009B2F90" w:rsidRPr="009B2F90" w:rsidRDefault="009B2F90" w:rsidP="00E87CE3">
      <w:pPr>
        <w:bidi/>
        <w:jc w:val="both"/>
        <w:rPr>
          <w:rFonts w:cs="B Nazanin"/>
        </w:rPr>
      </w:pPr>
    </w:p>
    <w:p w14:paraId="1661E24E" w14:textId="5D673AD8" w:rsidR="009B2F90" w:rsidRPr="009B2F90" w:rsidRDefault="009B2F90" w:rsidP="00E87CE3">
      <w:pPr>
        <w:bidi/>
        <w:jc w:val="both"/>
        <w:rPr>
          <w:rFonts w:cs="B Nazanin"/>
        </w:rPr>
      </w:pPr>
    </w:p>
    <w:p w14:paraId="0859F020" w14:textId="6FAD5C8B" w:rsidR="009B2F90" w:rsidRPr="009B2F90" w:rsidRDefault="009B2F90" w:rsidP="00E87CE3">
      <w:pPr>
        <w:bidi/>
        <w:jc w:val="both"/>
        <w:rPr>
          <w:rFonts w:cs="B Nazanin"/>
        </w:rPr>
      </w:pPr>
    </w:p>
    <w:p w14:paraId="537DC401" w14:textId="77777777" w:rsidR="00CC2D89" w:rsidRPr="00CF4963" w:rsidRDefault="00CC2D89" w:rsidP="00E87CE3">
      <w:pPr>
        <w:bidi/>
        <w:jc w:val="both"/>
        <w:rPr>
          <w:rFonts w:cs="B Nazanin"/>
          <w:sz w:val="28"/>
          <w:szCs w:val="28"/>
        </w:rPr>
      </w:pPr>
    </w:p>
    <w:p w14:paraId="22A03725" w14:textId="68DA7147" w:rsidR="00FD08F1" w:rsidRPr="00081741" w:rsidRDefault="00CF4963" w:rsidP="00447640">
      <w:pPr>
        <w:bidi/>
        <w:jc w:val="both"/>
        <w:rPr>
          <w:rFonts w:cs="B Nazanin"/>
          <w:b/>
          <w:bCs/>
          <w:color w:val="FF0000"/>
          <w:sz w:val="28"/>
          <w:szCs w:val="28"/>
          <w:rtl/>
        </w:rPr>
      </w:pPr>
      <w:r w:rsidRPr="00081741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 xml:space="preserve">سوال </w:t>
      </w:r>
      <w:r w:rsidR="00447640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>دو</w:t>
      </w:r>
      <w:r w:rsidRPr="00081741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 xml:space="preserve"> -</w:t>
      </w:r>
      <w:r w:rsidR="00447640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 xml:space="preserve"> </w:t>
      </w:r>
      <w:r w:rsidR="00447640" w:rsidRPr="00447640">
        <w:rPr>
          <w:rFonts w:cs="B Nazanin"/>
          <w:b/>
          <w:bCs/>
          <w:color w:val="FF0000"/>
          <w:sz w:val="28"/>
          <w:szCs w:val="28"/>
          <w:lang w:bidi="fa-IR"/>
        </w:rPr>
        <w:t>Texture Synthesis</w:t>
      </w:r>
      <w:r w:rsidR="00447640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 xml:space="preserve"> </w:t>
      </w:r>
      <w:r w:rsidR="00024D3E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 xml:space="preserve">: </w:t>
      </w:r>
    </w:p>
    <w:p w14:paraId="4FECD5AF" w14:textId="504C1D6C" w:rsidR="007D7057" w:rsidRDefault="00EE371A" w:rsidP="007D7057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این سوال از دو فایل تشکیل شده ، فایل اول به نام </w:t>
      </w:r>
      <w:r>
        <w:rPr>
          <w:rFonts w:cs="B Nazanin"/>
          <w:sz w:val="28"/>
          <w:szCs w:val="28"/>
          <w:lang w:bidi="fa-IR"/>
        </w:rPr>
        <w:t>function.py</w:t>
      </w:r>
      <w:r>
        <w:rPr>
          <w:rFonts w:cs="B Nazanin" w:hint="cs"/>
          <w:sz w:val="28"/>
          <w:szCs w:val="28"/>
          <w:rtl/>
          <w:lang w:bidi="fa-IR"/>
        </w:rPr>
        <w:t xml:space="preserve"> که توابع مربوطه در آن قرار دارند و فایل کد اصلی به نام </w:t>
      </w:r>
      <w:r>
        <w:rPr>
          <w:rFonts w:cs="B Nazanin"/>
          <w:sz w:val="28"/>
          <w:szCs w:val="28"/>
          <w:lang w:bidi="fa-IR"/>
        </w:rPr>
        <w:t>q</w:t>
      </w:r>
      <w:r w:rsidR="00644F2E">
        <w:rPr>
          <w:rFonts w:cs="B Nazanin"/>
          <w:sz w:val="28"/>
          <w:szCs w:val="28"/>
          <w:lang w:bidi="fa-IR"/>
        </w:rPr>
        <w:t>2</w:t>
      </w:r>
      <w:r>
        <w:rPr>
          <w:rFonts w:cs="B Nazanin"/>
          <w:sz w:val="28"/>
          <w:szCs w:val="28"/>
          <w:lang w:bidi="fa-IR"/>
        </w:rPr>
        <w:t>.py</w:t>
      </w:r>
      <w:r>
        <w:rPr>
          <w:rFonts w:cs="B Nazanin" w:hint="cs"/>
          <w:sz w:val="28"/>
          <w:szCs w:val="28"/>
          <w:rtl/>
          <w:lang w:bidi="fa-IR"/>
        </w:rPr>
        <w:t xml:space="preserve"> ، در ابتدا توابع موجود در </w:t>
      </w:r>
      <w:r>
        <w:rPr>
          <w:rFonts w:cs="B Nazanin"/>
          <w:sz w:val="28"/>
          <w:szCs w:val="28"/>
          <w:lang w:bidi="fa-IR"/>
        </w:rPr>
        <w:t>function.py</w:t>
      </w:r>
      <w:r>
        <w:rPr>
          <w:rFonts w:cs="B Nazanin" w:hint="cs"/>
          <w:sz w:val="28"/>
          <w:szCs w:val="28"/>
          <w:rtl/>
          <w:lang w:bidi="fa-IR"/>
        </w:rPr>
        <w:t xml:space="preserve"> را توضیح میدهیم </w:t>
      </w:r>
      <w:r w:rsidR="007D7057">
        <w:rPr>
          <w:rFonts w:cs="B Nazanin" w:hint="cs"/>
          <w:sz w:val="28"/>
          <w:szCs w:val="28"/>
          <w:rtl/>
          <w:lang w:bidi="fa-IR"/>
        </w:rPr>
        <w:t xml:space="preserve">که </w:t>
      </w:r>
      <w:r w:rsidR="00644F2E">
        <w:rPr>
          <w:rFonts w:cs="B Nazanin"/>
          <w:sz w:val="28"/>
          <w:szCs w:val="28"/>
          <w:lang w:bidi="fa-IR"/>
        </w:rPr>
        <w:t>3</w:t>
      </w:r>
      <w:r w:rsidR="007D7057">
        <w:rPr>
          <w:rFonts w:cs="B Nazanin" w:hint="cs"/>
          <w:sz w:val="28"/>
          <w:szCs w:val="28"/>
          <w:rtl/>
          <w:lang w:bidi="fa-IR"/>
        </w:rPr>
        <w:t xml:space="preserve"> تابع در آن موجود است .</w:t>
      </w:r>
    </w:p>
    <w:p w14:paraId="7AD36405" w14:textId="77777777" w:rsidR="004C12ED" w:rsidRDefault="004C12ED" w:rsidP="004C12ED">
      <w:pPr>
        <w:bidi/>
        <w:jc w:val="both"/>
        <w:rPr>
          <w:rFonts w:cs="B Nazanin"/>
          <w:sz w:val="28"/>
          <w:szCs w:val="28"/>
          <w:rtl/>
          <w:lang w:bidi="fa-IR"/>
        </w:rPr>
      </w:pPr>
    </w:p>
    <w:p w14:paraId="5754D9B1" w14:textId="5F31C5E7" w:rsidR="00644F2E" w:rsidRDefault="00AE0CF7" w:rsidP="00644F2E">
      <w:pPr>
        <w:bidi/>
        <w:jc w:val="both"/>
        <w:rPr>
          <w:rFonts w:cs="B Nazanin"/>
          <w:sz w:val="28"/>
          <w:szCs w:val="28"/>
          <w:lang w:bidi="fa-IR"/>
        </w:rPr>
      </w:pPr>
      <w:proofErr w:type="spellStart"/>
      <w:r>
        <w:rPr>
          <w:rFonts w:cs="B Nazanin"/>
          <w:b/>
          <w:sz w:val="28"/>
          <w:szCs w:val="28"/>
          <w:lang w:bidi="fa-IR"/>
        </w:rPr>
        <w:t>Random_</w:t>
      </w:r>
      <w:proofErr w:type="gramStart"/>
      <w:r>
        <w:rPr>
          <w:rFonts w:cs="B Nazanin"/>
          <w:b/>
          <w:sz w:val="28"/>
          <w:szCs w:val="28"/>
          <w:lang w:bidi="fa-IR"/>
        </w:rPr>
        <w:t>patch</w:t>
      </w:r>
      <w:proofErr w:type="spellEnd"/>
      <w:r w:rsidR="00EE371A">
        <w:rPr>
          <w:rFonts w:cs="B Nazanin" w:hint="cs"/>
          <w:sz w:val="28"/>
          <w:szCs w:val="28"/>
          <w:rtl/>
          <w:lang w:bidi="fa-IR"/>
        </w:rPr>
        <w:t xml:space="preserve"> </w:t>
      </w:r>
      <w:r w:rsidR="004C12ED">
        <w:rPr>
          <w:rFonts w:cs="B Nazanin" w:hint="cs"/>
          <w:sz w:val="28"/>
          <w:szCs w:val="28"/>
          <w:rtl/>
          <w:lang w:bidi="fa-IR"/>
        </w:rPr>
        <w:t>:</w:t>
      </w:r>
      <w:proofErr w:type="gramEnd"/>
      <w:r w:rsidR="00EE371A">
        <w:rPr>
          <w:rFonts w:cs="B Nazanin" w:hint="cs"/>
          <w:sz w:val="28"/>
          <w:szCs w:val="28"/>
          <w:rtl/>
          <w:lang w:bidi="fa-IR"/>
        </w:rPr>
        <w:t xml:space="preserve"> این تابع به اینصورت است که ماتریس ورودی را گرفته ، کمترین مقدارش را از هم درایه ها کم میکند که باعث میشود </w:t>
      </w:r>
    </w:p>
    <w:p w14:paraId="03449CD8" w14:textId="666F432A" w:rsidR="00F264E0" w:rsidRDefault="00F264E0" w:rsidP="00F264E0">
      <w:pPr>
        <w:bidi/>
        <w:jc w:val="both"/>
        <w:rPr>
          <w:rFonts w:cs="B Nazanin"/>
          <w:sz w:val="28"/>
          <w:szCs w:val="28"/>
          <w:rtl/>
          <w:lang w:bidi="fa-IR"/>
        </w:rPr>
      </w:pPr>
    </w:p>
    <w:sectPr w:rsidR="00F264E0" w:rsidSect="006B651E">
      <w:headerReference w:type="default" r:id="rId8"/>
      <w:footerReference w:type="default" r:id="rId9"/>
      <w:pgSz w:w="12240" w:h="15840"/>
      <w:pgMar w:top="1440" w:right="1080" w:bottom="900" w:left="108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2780B3" w14:textId="77777777" w:rsidR="00C02B96" w:rsidRDefault="00C02B96" w:rsidP="009B2F90">
      <w:pPr>
        <w:spacing w:after="0" w:line="240" w:lineRule="auto"/>
      </w:pPr>
      <w:r>
        <w:separator/>
      </w:r>
    </w:p>
  </w:endnote>
  <w:endnote w:type="continuationSeparator" w:id="0">
    <w:p w14:paraId="083E4B57" w14:textId="77777777" w:rsidR="00C02B96" w:rsidRDefault="00C02B96" w:rsidP="009B2F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E8F1A" w14:textId="5E64CBFC" w:rsidR="009B2F90" w:rsidRPr="009B2F90" w:rsidRDefault="009B2F90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0"/>
        <w:szCs w:val="20"/>
      </w:rPr>
    </w:pPr>
    <w:r w:rsidRPr="009B2F90">
      <w:rPr>
        <w:color w:val="323E4F" w:themeColor="text2" w:themeShade="BF"/>
        <w:sz w:val="20"/>
        <w:szCs w:val="20"/>
      </w:rPr>
      <w:fldChar w:fldCharType="begin"/>
    </w:r>
    <w:r w:rsidRPr="009B2F90">
      <w:rPr>
        <w:color w:val="323E4F" w:themeColor="text2" w:themeShade="BF"/>
        <w:sz w:val="20"/>
        <w:szCs w:val="20"/>
      </w:rPr>
      <w:instrText xml:space="preserve"> PAGE   \* MERGEFORMAT </w:instrText>
    </w:r>
    <w:r w:rsidRPr="009B2F90">
      <w:rPr>
        <w:color w:val="323E4F" w:themeColor="text2" w:themeShade="BF"/>
        <w:sz w:val="20"/>
        <w:szCs w:val="20"/>
      </w:rPr>
      <w:fldChar w:fldCharType="separate"/>
    </w:r>
    <w:r w:rsidRPr="009B2F90">
      <w:rPr>
        <w:noProof/>
        <w:color w:val="323E4F" w:themeColor="text2" w:themeShade="BF"/>
        <w:sz w:val="20"/>
        <w:szCs w:val="20"/>
      </w:rPr>
      <w:t>1</w:t>
    </w:r>
    <w:r w:rsidRPr="009B2F90">
      <w:rPr>
        <w:color w:val="323E4F" w:themeColor="text2" w:themeShade="BF"/>
        <w:sz w:val="20"/>
        <w:szCs w:val="20"/>
      </w:rPr>
      <w:fldChar w:fldCharType="end"/>
    </w:r>
    <w:r w:rsidRPr="009B2F90">
      <w:rPr>
        <w:color w:val="323E4F" w:themeColor="text2" w:themeShade="BF"/>
        <w:sz w:val="20"/>
        <w:szCs w:val="20"/>
      </w:rPr>
      <w:t xml:space="preserve"> | </w:t>
    </w:r>
    <w:r w:rsidRPr="009B2F90">
      <w:rPr>
        <w:color w:val="323E4F" w:themeColor="text2" w:themeShade="BF"/>
        <w:sz w:val="20"/>
        <w:szCs w:val="20"/>
      </w:rPr>
      <w:fldChar w:fldCharType="begin"/>
    </w:r>
    <w:r w:rsidRPr="009B2F90">
      <w:rPr>
        <w:color w:val="323E4F" w:themeColor="text2" w:themeShade="BF"/>
        <w:sz w:val="20"/>
        <w:szCs w:val="20"/>
      </w:rPr>
      <w:instrText xml:space="preserve"> NUMPAGES  \* Arabic  \* MERGEFORMAT </w:instrText>
    </w:r>
    <w:r w:rsidRPr="009B2F90">
      <w:rPr>
        <w:color w:val="323E4F" w:themeColor="text2" w:themeShade="BF"/>
        <w:sz w:val="20"/>
        <w:szCs w:val="20"/>
      </w:rPr>
      <w:fldChar w:fldCharType="separate"/>
    </w:r>
    <w:r w:rsidRPr="009B2F90">
      <w:rPr>
        <w:noProof/>
        <w:color w:val="323E4F" w:themeColor="text2" w:themeShade="BF"/>
        <w:sz w:val="20"/>
        <w:szCs w:val="20"/>
      </w:rPr>
      <w:t>1</w:t>
    </w:r>
    <w:r w:rsidRPr="009B2F90">
      <w:rPr>
        <w:color w:val="323E4F" w:themeColor="text2" w:themeShade="BF"/>
        <w:sz w:val="20"/>
        <w:szCs w:val="20"/>
      </w:rPr>
      <w:fldChar w:fldCharType="end"/>
    </w:r>
  </w:p>
  <w:p w14:paraId="492226BC" w14:textId="77777777" w:rsidR="009B2F90" w:rsidRDefault="009B2F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379E66" w14:textId="77777777" w:rsidR="00C02B96" w:rsidRDefault="00C02B96" w:rsidP="009B2F90">
      <w:pPr>
        <w:spacing w:after="0" w:line="240" w:lineRule="auto"/>
      </w:pPr>
      <w:r>
        <w:separator/>
      </w:r>
    </w:p>
  </w:footnote>
  <w:footnote w:type="continuationSeparator" w:id="0">
    <w:p w14:paraId="1EB04043" w14:textId="77777777" w:rsidR="00C02B96" w:rsidRDefault="00C02B96" w:rsidP="009B2F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587049" w14:textId="133CEC6B" w:rsidR="009B2F90" w:rsidRPr="00397CA1" w:rsidRDefault="009B2F90">
    <w:pPr>
      <w:pStyle w:val="Header"/>
      <w:rPr>
        <w:rFonts w:cs="B Nazanin"/>
        <w:i/>
        <w:rtl/>
        <w:lang w:bidi="fa-IR"/>
      </w:rPr>
    </w:pPr>
    <w:r w:rsidRPr="00397CA1">
      <w:rPr>
        <w:rFonts w:cs="B Nazanin" w:hint="cs"/>
        <w:i/>
        <w:noProof/>
        <w:rtl/>
        <w:lang w:val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571D51A" wp14:editId="4B8A6162">
              <wp:simplePos x="0" y="0"/>
              <wp:positionH relativeFrom="column">
                <wp:posOffset>-51435</wp:posOffset>
              </wp:positionH>
              <wp:positionV relativeFrom="paragraph">
                <wp:posOffset>247015</wp:posOffset>
              </wp:positionV>
              <wp:extent cx="6492240" cy="0"/>
              <wp:effectExtent l="0" t="0" r="0" b="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9224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0DEEFED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.05pt,19.45pt" to="507.15pt,1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" strokecolor="black [3200]" strokeweight=".5pt">
              <v:stroke joinstyle="miter"/>
            </v:line>
          </w:pict>
        </mc:Fallback>
      </mc:AlternateContent>
    </w:r>
    <w:r w:rsidR="00397CA1">
      <w:rPr>
        <w:rFonts w:cs="B Nazanin"/>
        <w:i/>
      </w:rPr>
      <w:t>HW1</w:t>
    </w:r>
    <w:r w:rsidRPr="00397CA1">
      <w:rPr>
        <w:rFonts w:cs="B Nazanin"/>
        <w:i/>
      </w:rPr>
      <w:ptab w:relativeTo="margin" w:alignment="center" w:leader="none"/>
    </w:r>
    <w:r w:rsidRPr="00397CA1">
      <w:rPr>
        <w:rFonts w:cs="B Nazanin"/>
        <w:i/>
      </w:rPr>
      <w:ptab w:relativeTo="margin" w:alignment="right" w:leader="none"/>
    </w:r>
    <w:r w:rsidR="00397CA1" w:rsidRPr="00397CA1">
      <w:rPr>
        <w:rFonts w:cs="B Nazanin"/>
        <w:i/>
      </w:rPr>
      <w:t>Image Processing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sbQ0N7S0NLU0NjNU0lEKTi0uzszPAymwrAUA348REiwAAAA="/>
  </w:docVars>
  <w:rsids>
    <w:rsidRoot w:val="009B2F90"/>
    <w:rsid w:val="00024D3E"/>
    <w:rsid w:val="00026CA3"/>
    <w:rsid w:val="00041026"/>
    <w:rsid w:val="0007760C"/>
    <w:rsid w:val="00081741"/>
    <w:rsid w:val="00090DD1"/>
    <w:rsid w:val="0009775B"/>
    <w:rsid w:val="000A37B0"/>
    <w:rsid w:val="000B04BE"/>
    <w:rsid w:val="000B3806"/>
    <w:rsid w:val="00101637"/>
    <w:rsid w:val="00101691"/>
    <w:rsid w:val="00112114"/>
    <w:rsid w:val="0012212C"/>
    <w:rsid w:val="001264E9"/>
    <w:rsid w:val="001310EA"/>
    <w:rsid w:val="00131392"/>
    <w:rsid w:val="0013147D"/>
    <w:rsid w:val="00144663"/>
    <w:rsid w:val="001469FB"/>
    <w:rsid w:val="00160E2B"/>
    <w:rsid w:val="00164B7A"/>
    <w:rsid w:val="00173628"/>
    <w:rsid w:val="001E38F0"/>
    <w:rsid w:val="001E632E"/>
    <w:rsid w:val="0021763C"/>
    <w:rsid w:val="00225B4F"/>
    <w:rsid w:val="0023789F"/>
    <w:rsid w:val="0024083B"/>
    <w:rsid w:val="00247F01"/>
    <w:rsid w:val="0025557B"/>
    <w:rsid w:val="00294F95"/>
    <w:rsid w:val="002B0C4A"/>
    <w:rsid w:val="002B797B"/>
    <w:rsid w:val="002C28CB"/>
    <w:rsid w:val="002D45C3"/>
    <w:rsid w:val="002E7347"/>
    <w:rsid w:val="00313867"/>
    <w:rsid w:val="00317181"/>
    <w:rsid w:val="00317DC8"/>
    <w:rsid w:val="00333C36"/>
    <w:rsid w:val="003461EA"/>
    <w:rsid w:val="00355E94"/>
    <w:rsid w:val="00356E2E"/>
    <w:rsid w:val="003578A1"/>
    <w:rsid w:val="00357BA9"/>
    <w:rsid w:val="00370638"/>
    <w:rsid w:val="0037200D"/>
    <w:rsid w:val="00397CA1"/>
    <w:rsid w:val="003A3B19"/>
    <w:rsid w:val="003E014C"/>
    <w:rsid w:val="003E0830"/>
    <w:rsid w:val="003F4F91"/>
    <w:rsid w:val="00402376"/>
    <w:rsid w:val="00430506"/>
    <w:rsid w:val="00435F3A"/>
    <w:rsid w:val="004379D6"/>
    <w:rsid w:val="00447640"/>
    <w:rsid w:val="00464E4D"/>
    <w:rsid w:val="00477542"/>
    <w:rsid w:val="004849D7"/>
    <w:rsid w:val="004B04CB"/>
    <w:rsid w:val="004B5BA3"/>
    <w:rsid w:val="004B6242"/>
    <w:rsid w:val="004C0FAD"/>
    <w:rsid w:val="004C12ED"/>
    <w:rsid w:val="004C79BA"/>
    <w:rsid w:val="004F1D85"/>
    <w:rsid w:val="004F35E6"/>
    <w:rsid w:val="00530453"/>
    <w:rsid w:val="0054265B"/>
    <w:rsid w:val="005519ED"/>
    <w:rsid w:val="00560CA8"/>
    <w:rsid w:val="00561D1E"/>
    <w:rsid w:val="00591170"/>
    <w:rsid w:val="005A5D0F"/>
    <w:rsid w:val="005C2439"/>
    <w:rsid w:val="005C5A02"/>
    <w:rsid w:val="005D2866"/>
    <w:rsid w:val="005D4F5A"/>
    <w:rsid w:val="005F4F24"/>
    <w:rsid w:val="0060665F"/>
    <w:rsid w:val="00644F2E"/>
    <w:rsid w:val="006470A4"/>
    <w:rsid w:val="00660D49"/>
    <w:rsid w:val="006656BA"/>
    <w:rsid w:val="00673008"/>
    <w:rsid w:val="00680BEB"/>
    <w:rsid w:val="00690541"/>
    <w:rsid w:val="00697728"/>
    <w:rsid w:val="006B651E"/>
    <w:rsid w:val="006D00F8"/>
    <w:rsid w:val="006E4B9A"/>
    <w:rsid w:val="006E709F"/>
    <w:rsid w:val="006F7473"/>
    <w:rsid w:val="00702899"/>
    <w:rsid w:val="0071307E"/>
    <w:rsid w:val="00761240"/>
    <w:rsid w:val="0076156B"/>
    <w:rsid w:val="00765CAD"/>
    <w:rsid w:val="007667B8"/>
    <w:rsid w:val="007733A5"/>
    <w:rsid w:val="00776E84"/>
    <w:rsid w:val="00781A5A"/>
    <w:rsid w:val="00787223"/>
    <w:rsid w:val="007A602A"/>
    <w:rsid w:val="007B3863"/>
    <w:rsid w:val="007D7057"/>
    <w:rsid w:val="007D7AE8"/>
    <w:rsid w:val="007E65F0"/>
    <w:rsid w:val="007E6650"/>
    <w:rsid w:val="008004C3"/>
    <w:rsid w:val="00805179"/>
    <w:rsid w:val="00817D22"/>
    <w:rsid w:val="00823562"/>
    <w:rsid w:val="00824F22"/>
    <w:rsid w:val="00826EF8"/>
    <w:rsid w:val="00842DCD"/>
    <w:rsid w:val="00852C89"/>
    <w:rsid w:val="00864A67"/>
    <w:rsid w:val="00865D84"/>
    <w:rsid w:val="00866311"/>
    <w:rsid w:val="00872D96"/>
    <w:rsid w:val="00881DAD"/>
    <w:rsid w:val="008C6994"/>
    <w:rsid w:val="008D0573"/>
    <w:rsid w:val="008D5D8F"/>
    <w:rsid w:val="00923471"/>
    <w:rsid w:val="0092428F"/>
    <w:rsid w:val="00927B77"/>
    <w:rsid w:val="00941273"/>
    <w:rsid w:val="009517E7"/>
    <w:rsid w:val="00954A55"/>
    <w:rsid w:val="009903D2"/>
    <w:rsid w:val="00996065"/>
    <w:rsid w:val="009B1420"/>
    <w:rsid w:val="009B294E"/>
    <w:rsid w:val="009B2F90"/>
    <w:rsid w:val="009D063B"/>
    <w:rsid w:val="009E1E69"/>
    <w:rsid w:val="009E4B7D"/>
    <w:rsid w:val="00A07A44"/>
    <w:rsid w:val="00A3535A"/>
    <w:rsid w:val="00A3603E"/>
    <w:rsid w:val="00A43755"/>
    <w:rsid w:val="00A52EAA"/>
    <w:rsid w:val="00A541FA"/>
    <w:rsid w:val="00A713CC"/>
    <w:rsid w:val="00A75D1B"/>
    <w:rsid w:val="00A8520E"/>
    <w:rsid w:val="00AC0028"/>
    <w:rsid w:val="00AC333A"/>
    <w:rsid w:val="00AE0CF7"/>
    <w:rsid w:val="00AE2D81"/>
    <w:rsid w:val="00AE3A5C"/>
    <w:rsid w:val="00AE4997"/>
    <w:rsid w:val="00AF2812"/>
    <w:rsid w:val="00B274C9"/>
    <w:rsid w:val="00B27C98"/>
    <w:rsid w:val="00B431F5"/>
    <w:rsid w:val="00B43658"/>
    <w:rsid w:val="00B45308"/>
    <w:rsid w:val="00B71A27"/>
    <w:rsid w:val="00B77B02"/>
    <w:rsid w:val="00B82876"/>
    <w:rsid w:val="00B906FB"/>
    <w:rsid w:val="00B9404C"/>
    <w:rsid w:val="00BB0191"/>
    <w:rsid w:val="00BB39C1"/>
    <w:rsid w:val="00BC417F"/>
    <w:rsid w:val="00BC5DE1"/>
    <w:rsid w:val="00BD7101"/>
    <w:rsid w:val="00BF6EF7"/>
    <w:rsid w:val="00C02B96"/>
    <w:rsid w:val="00C05755"/>
    <w:rsid w:val="00C05B5D"/>
    <w:rsid w:val="00C10988"/>
    <w:rsid w:val="00C60BE4"/>
    <w:rsid w:val="00C96CD1"/>
    <w:rsid w:val="00CA4A17"/>
    <w:rsid w:val="00CC2D89"/>
    <w:rsid w:val="00CC6EED"/>
    <w:rsid w:val="00CD3954"/>
    <w:rsid w:val="00CD3A03"/>
    <w:rsid w:val="00CD79F9"/>
    <w:rsid w:val="00CE7B0D"/>
    <w:rsid w:val="00CF4963"/>
    <w:rsid w:val="00D01A07"/>
    <w:rsid w:val="00D5169C"/>
    <w:rsid w:val="00D548C0"/>
    <w:rsid w:val="00D5798D"/>
    <w:rsid w:val="00E12E26"/>
    <w:rsid w:val="00E1441F"/>
    <w:rsid w:val="00E17820"/>
    <w:rsid w:val="00E22E51"/>
    <w:rsid w:val="00E353B0"/>
    <w:rsid w:val="00E36F0B"/>
    <w:rsid w:val="00E43CC3"/>
    <w:rsid w:val="00E503E7"/>
    <w:rsid w:val="00E56367"/>
    <w:rsid w:val="00E7759E"/>
    <w:rsid w:val="00E87CE3"/>
    <w:rsid w:val="00E91BD5"/>
    <w:rsid w:val="00EA0AEF"/>
    <w:rsid w:val="00EA46C4"/>
    <w:rsid w:val="00EB2716"/>
    <w:rsid w:val="00EE371A"/>
    <w:rsid w:val="00F12C4D"/>
    <w:rsid w:val="00F1532C"/>
    <w:rsid w:val="00F15AD9"/>
    <w:rsid w:val="00F264E0"/>
    <w:rsid w:val="00F31985"/>
    <w:rsid w:val="00F42154"/>
    <w:rsid w:val="00F96A9C"/>
    <w:rsid w:val="00FC2260"/>
    <w:rsid w:val="00FC6AF4"/>
    <w:rsid w:val="00FD06E6"/>
    <w:rsid w:val="00FD08F1"/>
    <w:rsid w:val="00FE06E9"/>
    <w:rsid w:val="00FE552D"/>
    <w:rsid w:val="00FF1E41"/>
    <w:rsid w:val="00FF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FD9E93"/>
  <w15:chartTrackingRefBased/>
  <w15:docId w15:val="{A4D433A0-0BB3-4AEF-ADB9-C2F0A3EDC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2876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2F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2F90"/>
  </w:style>
  <w:style w:type="paragraph" w:styleId="Footer">
    <w:name w:val="footer"/>
    <w:basedOn w:val="Normal"/>
    <w:link w:val="FooterChar"/>
    <w:uiPriority w:val="99"/>
    <w:unhideWhenUsed/>
    <w:rsid w:val="009B2F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2F90"/>
  </w:style>
  <w:style w:type="character" w:styleId="PlaceholderText">
    <w:name w:val="Placeholder Text"/>
    <w:basedOn w:val="DefaultParagraphFont"/>
    <w:uiPriority w:val="99"/>
    <w:semiHidden/>
    <w:rsid w:val="00081741"/>
    <w:rPr>
      <w:color w:val="808080"/>
    </w:rPr>
  </w:style>
  <w:style w:type="table" w:styleId="TableGrid">
    <w:name w:val="Table Grid"/>
    <w:basedOn w:val="TableNormal"/>
    <w:uiPriority w:val="39"/>
    <w:rsid w:val="00881D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53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41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67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72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0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16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6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50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0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4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96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04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1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16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1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2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41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04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295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08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2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584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1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5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28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4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50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13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95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33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7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8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92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43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42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16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495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3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13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53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58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94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29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29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82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21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90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77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65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19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84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42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31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32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49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06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024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46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13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307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62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66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99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77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59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060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0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5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54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7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305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04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48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694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92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84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60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06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82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57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86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30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57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17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249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6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249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12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51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73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22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37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0F65C9-7385-4E90-8224-97C63AEDC3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1</TotalTime>
  <Pages>1</Pages>
  <Words>54</Words>
  <Characters>31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hosein moslemi</dc:creator>
  <cp:keywords/>
  <dc:description/>
  <cp:lastModifiedBy>mohammad hosein moslemi</cp:lastModifiedBy>
  <cp:revision>193</cp:revision>
  <cp:lastPrinted>2021-12-19T19:43:00Z</cp:lastPrinted>
  <dcterms:created xsi:type="dcterms:W3CDTF">2021-10-18T16:59:00Z</dcterms:created>
  <dcterms:modified xsi:type="dcterms:W3CDTF">2021-12-21T13:34:00Z</dcterms:modified>
</cp:coreProperties>
</file>